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8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af81938bcc959e68d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8T06:13:14Z</dcterms:created>
  <dcterms:modified xsi:type="dcterms:W3CDTF">2024-07-18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8 06:13:08</vt:lpwstr>
  </property>
</Properties>
</file>